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X24d08ea5bb108d99be57aca90c7b4ae5e3387d0"/>
    <w:p>
      <w:pPr>
        <w:pStyle w:val="Heading1"/>
      </w:pPr>
      <w:r>
        <w:t xml:space="preserve">Cover Letter for Chemist Position – United Kingdom Lond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Employer's Name]</w:t>
      </w:r>
      <w:r>
        <w:br/>
      </w:r>
      <w:r>
        <w:t xml:space="preserve">[Company Name]</w:t>
      </w:r>
      <w:r>
        <w:br/>
      </w:r>
      <w:r>
        <w:t xml:space="preserve">[Company Address</w:t>
      </w:r>
      <w:r>
        <w:br/>
      </w:r>
      <w:r>
        <w:t xml:space="preserve">City, Postal Code]</w:t>
      </w:r>
    </w:p>
    <w:bookmarkStart w:id="20" w:name="X7c78f82109542355dd607eaac6fdc42699ba06c"/>
    <w:p>
      <w:pPr>
        <w:pStyle w:val="Heading2"/>
      </w:pPr>
      <w:r>
        <w:t xml:space="preserve">Dear [Hiring Manager’s Name or "Recruitment Team"]</w:t>
      </w:r>
    </w:p>
    <w:p>
      <w:pPr>
        <w:pStyle w:val="FirstParagraph"/>
      </w:pPr>
      <w:r>
        <w:t xml:space="preserve">As a dedicated and experienced Chemist with over [X years] of expertise in analytical and applied chemistry, I am excited to apply for the Chemist position at your esteemed organization in the United Kingdom London. The opportunity to contribute my scientific knowledge, technical skills, and passion for innovation aligns perfectly with my career goals. I am particularly drawn to this role because of the unique position London holds as a global hub for scientific research, pharmaceutical advancements, and environmental sustainability initiatives. My background in [specific field of chemistry] and my commitment to excellence make me an ideal candidate to support your team’s mission in this dynamic city.</w:t>
      </w:r>
    </w:p>
    <w:p>
      <w:pPr>
        <w:pStyle w:val="BodyText"/>
      </w:pPr>
      <w:r>
        <w:t xml:space="preserve">Throughout my career, I have focused on advancing chemical research while maintaining a strong emphasis on precision, compliance, and ethical practices. As a Chemist, I have worked on projects ranging from drug development and material science to environmental analysis and quality control. My ability to design experiments, interpret complex data sets, and communicate findings effectively has consistently enabled me to deliver results that meet the highest standards of scientific rigor. For instance, during my tenure at [Previous Company/Organization], I led a team in optimizing analytical methods for pharmaceutical compounds, which improved production efficiency by 20% and ensured adherence to UK regulatory frameworks such as the Medicines and Healthcare products Regulatory Agency (MHRA) guidelines.</w:t>
      </w:r>
    </w:p>
    <w:p>
      <w:pPr>
        <w:pStyle w:val="BodyText"/>
      </w:pPr>
      <w:r>
        <w:t xml:space="preserve">The United Kingdom London, in particular, has always been a place where chemistry intersects with innovation. The city’s thriving biotech sector, world-class research institutions like Imperial College London and University College London (UCL), and its commitment to sustainable development create a vibrant ecosystem for scientists. I am especially inspired by the work of organizations such as the Royal Society of Chemistry, which fosters collaboration between academia and industry. My goal is to contribute to such initiatives by leveraging my expertise in [specific area, e.g., organic synthesis, spectroscopy, or environmental chemistry] while also staying informed about the latest advancements in chemical research.</w:t>
      </w:r>
    </w:p>
    <w:p>
      <w:pPr>
        <w:pStyle w:val="BodyText"/>
      </w:pPr>
      <w:r>
        <w:t xml:space="preserve">What sets me apart as a Chemist is not only my technical proficiency but also my adaptability and problem-solving mindset. In London’s fast-paced scientific environment, where challenges range from developing eco-friendly materials to addressing global health crises, I thrive under pressure and remain committed to finding solutions that balance innovation with practicality. For example, while working on a project focused on reducing carbon emissions in industrial processes, I collaborated with cross-functional teams to design a novel catalyst that lowered energy consumption by 15%. This experience reinforced my belief in the transformative power of chemistry and its ability to address real-world problems.</w:t>
      </w:r>
    </w:p>
    <w:p>
      <w:pPr>
        <w:pStyle w:val="BodyText"/>
      </w:pPr>
      <w:r>
        <w:t xml:space="preserve">My academic background includes a [Degree, e.g., BSc/MSc/PhD] in Chemistry from [University Name], where I specialized in [specific area]. This foundation, combined with hands-on experience in laboratory settings, has equipped me to handle complex chemical analyses and contribute to cutting-edge research. I am also proficient in using advanced analytical instruments such as [list specific equipment, e.g., HPLC, GC-MS, NMR spectrometers], which are critical for ensuring accuracy and efficiency in chemical investigations. Furthermore, my strong communication skills enable me to present findings clearly to both technical and non-technical audiences—a quality that I believe is essential for fostering collaboration in a multidisciplinary team.</w:t>
      </w:r>
    </w:p>
    <w:p>
      <w:pPr>
        <w:pStyle w:val="BodyText"/>
      </w:pPr>
      <w:r>
        <w:t xml:space="preserve">What excites me most about the United Kingdom London is its reputation as a global leader in scientific innovation. The city’s diverse population, cultural richness, and emphasis on sustainability create an environment where chemistry can drive meaningful change. Whether it is supporting the pharmaceutical industry’s efforts to develop life-saving treatments or advancing research into renewable energy sources, I am eager to play a role in these impactful initiatives. I am particularly interested in how your organization is addressing challenges such as [mention specific area relevant to the company, e.g., drug discovery, green chemistry, or analytical testing], and I am confident that my skills and enthusiasm would make me a valuable asset to your team.</w:t>
      </w:r>
    </w:p>
    <w:p>
      <w:pPr>
        <w:pStyle w:val="BodyText"/>
      </w:pPr>
      <w:r>
        <w:t xml:space="preserve">In addition to my professional qualifications, I bring a deep respect for the ethical responsibilities of a Chemist. In the United Kingdom London, where scientific research is closely tied to public health and environmental stewardship, I am committed to upholding the highest standards of integrity. This includes ensuring that all work adheres to local regulations and prioritizing safety in every laboratory practice. My proactive approach to learning new techniques and staying updated on industry trends further demonstrates my dedication to continuous growth as a scientist.</w:t>
      </w:r>
    </w:p>
    <w:p>
      <w:pPr>
        <w:pStyle w:val="BodyText"/>
      </w:pPr>
      <w:r>
        <w:t xml:space="preserve">I would be honored to contribute my expertise as a Chemist in the United Kingdom London, where I can collaborate with forward-thinking professionals to advance scientific knowledge and address global challenges. Thank you for considering my application. I am enthusiastic about the opportunity to discuss how my background, skills, and passion for chemistry align with your organization’s goals. Please feel free to contact me at [Phone Number] or [Email Address]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 United Kingdom London</dc:title>
  <dc:creator/>
  <cp:keywords/>
  <dcterms:created xsi:type="dcterms:W3CDTF">2026-07-23T21:26:11Z</dcterms:created>
  <dcterms:modified xsi:type="dcterms:W3CDTF">2026-07-23T21:26:11Z</dcterms:modified>
</cp:coreProperties>
</file>

<file path=docProps/custom.xml><?xml version="1.0" encoding="utf-8"?>
<Properties xmlns="http://schemas.openxmlformats.org/officeDocument/2006/custom-properties" xmlns:vt="http://schemas.openxmlformats.org/officeDocument/2006/docPropsVTypes"/>
</file>